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D2B69C" w14:textId="77777777" w:rsidR="00E868E8" w:rsidRDefault="0078145C">
      <w:r>
        <w:t>Notes for Win32COM Videos</w:t>
      </w:r>
    </w:p>
    <w:p w14:paraId="05B467CD" w14:textId="77777777" w:rsidR="0078145C" w:rsidRDefault="0078145C">
      <w:r>
        <w:t xml:space="preserve">Link to Excel Connection Strings: </w:t>
      </w:r>
      <w:hyperlink r:id="rId4" w:history="1">
        <w:r>
          <w:rPr>
            <w:rStyle w:val="Hyperlink"/>
          </w:rPr>
          <w:t>https://www.connectionstrings.com/excel/</w:t>
        </w:r>
      </w:hyperlink>
    </w:p>
    <w:p w14:paraId="74FED0E0" w14:textId="77777777" w:rsidR="0078145C" w:rsidRDefault="0078145C">
      <w:r>
        <w:t>Link to Gen-</w:t>
      </w:r>
      <w:proofErr w:type="spellStart"/>
      <w:r>
        <w:t>Py</w:t>
      </w:r>
      <w:proofErr w:type="spellEnd"/>
      <w:r>
        <w:t xml:space="preserve"> Folder: </w:t>
      </w:r>
      <w:r w:rsidRPr="00FD3540">
        <w:t>C:\Users\Alex\AppData\Local\Temp\gen_py\3.7</w:t>
      </w:r>
    </w:p>
    <w:p w14:paraId="6EA0246C" w14:textId="77777777" w:rsidR="0078145C" w:rsidRDefault="0078145C">
      <w:r>
        <w:t xml:space="preserve">Link to Win32 Folder: </w:t>
      </w:r>
      <w:r w:rsidRPr="0078145C">
        <w:t>C:\Users\Alex\Anaconda3\pkgs\pywin32-223-py37hfa6e2cd_1\Lib\site-packages</w:t>
      </w:r>
    </w:p>
    <w:p w14:paraId="10A2379A" w14:textId="77777777" w:rsidR="0078145C" w:rsidRDefault="0078145C"/>
    <w:p w14:paraId="3A3BC5DE" w14:textId="77777777" w:rsidR="0078145C" w:rsidRDefault="0078145C">
      <w:r>
        <w:t>Microsoft Documentation OLE Automation:</w:t>
      </w:r>
    </w:p>
    <w:p w14:paraId="2222B4F6" w14:textId="77777777" w:rsidR="0078145C" w:rsidRDefault="0078145C">
      <w:r>
        <w:t xml:space="preserve"> </w:t>
      </w:r>
      <w:hyperlink r:id="rId5" w:history="1">
        <w:r>
          <w:rPr>
            <w:rStyle w:val="Hyperlink"/>
          </w:rPr>
          <w:t>https://docs.microsoft.com/en-us/windows/desktop/api/_automat/</w:t>
        </w:r>
      </w:hyperlink>
    </w:p>
    <w:p w14:paraId="2884F6A5" w14:textId="77777777" w:rsidR="0078145C" w:rsidRDefault="0078145C"/>
    <w:p w14:paraId="0FF6D10A" w14:textId="77777777" w:rsidR="0078145C" w:rsidRDefault="0078145C">
      <w:r>
        <w:t>Microsoft Documentation Visual Studio SDK:</w:t>
      </w:r>
    </w:p>
    <w:p w14:paraId="0ABE2FD9" w14:textId="77777777" w:rsidR="0078145C" w:rsidRDefault="0078145C">
      <w:hyperlink r:id="rId6" w:history="1">
        <w:r>
          <w:rPr>
            <w:rStyle w:val="Hyperlink"/>
          </w:rPr>
          <w:t>https://docs.microsoft.com/en-us/dotnet/api/envdte?view=visualstudiosdk-2017</w:t>
        </w:r>
      </w:hyperlink>
    </w:p>
    <w:p w14:paraId="3D3E48B0" w14:textId="77777777" w:rsidR="0078145C" w:rsidRDefault="0078145C"/>
    <w:p w14:paraId="19774BE6" w14:textId="77777777" w:rsidR="0078145C" w:rsidRDefault="0078145C">
      <w:r>
        <w:t>Microsoft Documentation COM Object Model:</w:t>
      </w:r>
    </w:p>
    <w:p w14:paraId="10A786BB" w14:textId="77777777" w:rsidR="0078145C" w:rsidRDefault="0078145C">
      <w:hyperlink r:id="rId7" w:history="1">
        <w:r>
          <w:rPr>
            <w:rStyle w:val="Hyperlink"/>
          </w:rPr>
          <w:t>https://docs.microsoft.com/en-us/windows/desktop/com/component-object-model--com--portal</w:t>
        </w:r>
      </w:hyperlink>
    </w:p>
    <w:p w14:paraId="05E8750D" w14:textId="77777777" w:rsidR="0078145C" w:rsidRDefault="0078145C"/>
    <w:p w14:paraId="41DF2147" w14:textId="77777777" w:rsidR="0078145C" w:rsidRDefault="0078145C">
      <w:r>
        <w:t>PyWin32 Documentation:</w:t>
      </w:r>
    </w:p>
    <w:p w14:paraId="280C8B6B" w14:textId="77777777" w:rsidR="0078145C" w:rsidRDefault="0078145C">
      <w:hyperlink r:id="rId8" w:history="1">
        <w:r>
          <w:rPr>
            <w:rStyle w:val="Hyperlink"/>
          </w:rPr>
          <w:t>http://timgolden.me.uk/pywin32-docs/contents.html</w:t>
        </w:r>
      </w:hyperlink>
    </w:p>
    <w:p w14:paraId="044D4D8F" w14:textId="77777777" w:rsidR="0078145C" w:rsidRDefault="0078145C"/>
    <w:p w14:paraId="24A51794" w14:textId="77777777" w:rsidR="0078145C" w:rsidRDefault="0078145C">
      <w:r>
        <w:t>Python COM Documentation:</w:t>
      </w:r>
    </w:p>
    <w:p w14:paraId="6C865E2E" w14:textId="77777777" w:rsidR="0078145C" w:rsidRDefault="0078145C">
      <w:hyperlink r:id="rId9" w:history="1">
        <w:r>
          <w:rPr>
            <w:rStyle w:val="Hyperlink"/>
          </w:rPr>
          <w:t>http://timgolden.me.uk/pywin32-docs/com.html</w:t>
        </w:r>
      </w:hyperlink>
    </w:p>
    <w:p w14:paraId="79D80D9C" w14:textId="77777777" w:rsidR="0078145C" w:rsidRDefault="0078145C"/>
    <w:p w14:paraId="708F0019" w14:textId="77777777" w:rsidR="0078145C" w:rsidRDefault="0078145C">
      <w:r>
        <w:t xml:space="preserve">C++ Source Code </w:t>
      </w:r>
      <w:proofErr w:type="spellStart"/>
      <w:r>
        <w:t>PythonCOM</w:t>
      </w:r>
      <w:proofErr w:type="spellEnd"/>
    </w:p>
    <w:p w14:paraId="3903A49C" w14:textId="77777777" w:rsidR="0078145C" w:rsidRDefault="0078145C">
      <w:hyperlink r:id="rId10" w:anchor="L290" w:history="1">
        <w:r>
          <w:rPr>
            <w:rStyle w:val="Hyperlink"/>
          </w:rPr>
          <w:t>https://github.com/Travis-Sun/pywin32/blob/master/com/win32com/src/PyIDispatch.cpp#L290</w:t>
        </w:r>
      </w:hyperlink>
    </w:p>
    <w:p w14:paraId="5BCED34E" w14:textId="77777777" w:rsidR="0078145C" w:rsidRDefault="0078145C"/>
    <w:p w14:paraId="288D40FD" w14:textId="77777777" w:rsidR="0078145C" w:rsidRDefault="0078145C">
      <w:r>
        <w:t>Automation Interfaces:</w:t>
      </w:r>
    </w:p>
    <w:p w14:paraId="4E02E1BB" w14:textId="77777777" w:rsidR="0078145C" w:rsidRDefault="0078145C">
      <w:hyperlink r:id="rId11" w:history="1">
        <w:r>
          <w:rPr>
            <w:rStyle w:val="Hyperlink"/>
          </w:rPr>
          <w:t>https://docs.microsoft.com/en-us/previous-versions/windows/embedded/ms885697(v%3dmsdn.10)</w:t>
        </w:r>
      </w:hyperlink>
    </w:p>
    <w:p w14:paraId="5F9AA922" w14:textId="77777777" w:rsidR="0078145C" w:rsidRDefault="0078145C"/>
    <w:p w14:paraId="4B577443" w14:textId="77777777" w:rsidR="0078145C" w:rsidRDefault="0078145C">
      <w:r>
        <w:t>PARAMFLAG Constants:</w:t>
      </w:r>
    </w:p>
    <w:p w14:paraId="7514124B" w14:textId="77777777" w:rsidR="0078145C" w:rsidRDefault="0078145C">
      <w:hyperlink r:id="rId12" w:history="1">
        <w:r>
          <w:rPr>
            <w:rStyle w:val="Hyperlink"/>
          </w:rPr>
          <w:t>https://docs.microsoft.com/en-us/previous-versions/windows/desktop/automat/paramflags</w:t>
        </w:r>
      </w:hyperlink>
    </w:p>
    <w:p w14:paraId="1E0EACED" w14:textId="77777777" w:rsidR="0078145C" w:rsidRDefault="0078145C"/>
    <w:p w14:paraId="340CC64E" w14:textId="77777777" w:rsidR="0078145C" w:rsidRDefault="0078145C">
      <w:r>
        <w:lastRenderedPageBreak/>
        <w:t>VARIANT TYPE Constants:</w:t>
      </w:r>
    </w:p>
    <w:p w14:paraId="69207FBE" w14:textId="77777777" w:rsidR="0078145C" w:rsidRDefault="0078145C">
      <w:hyperlink r:id="rId13" w:history="1">
        <w:r>
          <w:rPr>
            <w:rStyle w:val="Hyperlink"/>
          </w:rPr>
          <w:t>https://docs.microsoft.com/en-us/openspecs/windows_protocols/ms-oaut/3fe7db9f-5803-4dc4-9d14-5425d3f5461f</w:t>
        </w:r>
      </w:hyperlink>
    </w:p>
    <w:p w14:paraId="1ED17AF6" w14:textId="77777777" w:rsidR="0078145C" w:rsidRDefault="0078145C"/>
    <w:p w14:paraId="6566E829" w14:textId="77777777" w:rsidR="0078145C" w:rsidRDefault="0078145C">
      <w:r>
        <w:t>PARAMFLAG .NET Framework:</w:t>
      </w:r>
    </w:p>
    <w:p w14:paraId="37E560F6" w14:textId="77777777" w:rsidR="0078145C" w:rsidRDefault="0078145C">
      <w:hyperlink r:id="rId14" w:history="1">
        <w:r>
          <w:rPr>
            <w:rStyle w:val="Hyperlink"/>
          </w:rPr>
          <w:t>https://docs.microsoft.com/en-us/dotnet/api/system.runtime.interopservices.comtypes.paramflag?view=netframework-4.8</w:t>
        </w:r>
      </w:hyperlink>
    </w:p>
    <w:p w14:paraId="75C57EB4" w14:textId="77777777" w:rsidR="0078145C" w:rsidRDefault="0078145C"/>
    <w:p w14:paraId="349AA837" w14:textId="77777777" w:rsidR="0078145C" w:rsidRDefault="0078145C">
      <w:proofErr w:type="spellStart"/>
      <w:r>
        <w:t>PyIDispatch</w:t>
      </w:r>
      <w:proofErr w:type="spellEnd"/>
      <w:r>
        <w:t xml:space="preserve"> Object </w:t>
      </w:r>
      <w:r w:rsidR="00D45D26">
        <w:t>–</w:t>
      </w:r>
      <w:r>
        <w:t xml:space="preserve"> </w:t>
      </w:r>
    </w:p>
    <w:p w14:paraId="2C342451" w14:textId="77777777" w:rsidR="00D45D26" w:rsidRDefault="00D45D26"/>
    <w:p w14:paraId="67620533" w14:textId="77777777" w:rsidR="00D45D26" w:rsidRDefault="00D45D26">
      <w:r>
        <w:t>Import Files to Keep in mind</w:t>
      </w:r>
    </w:p>
    <w:p w14:paraId="366E6433" w14:textId="77777777" w:rsidR="00D45D26" w:rsidRDefault="00D45D26"/>
    <w:p w14:paraId="4406B6DE" w14:textId="77777777" w:rsidR="00D45D26" w:rsidRDefault="00D45D26">
      <w:r>
        <w:t>Filename: makepy.py</w:t>
      </w:r>
    </w:p>
    <w:p w14:paraId="50A24148" w14:textId="77777777" w:rsidR="00D45D26" w:rsidRDefault="00D45D26">
      <w:r>
        <w:t>Location: win32com/client</w:t>
      </w:r>
    </w:p>
    <w:p w14:paraId="7BAF50CD" w14:textId="77777777" w:rsidR="00D45D26" w:rsidRDefault="00D45D26">
      <w:r>
        <w:t xml:space="preserve">Desc: </w:t>
      </w:r>
      <w:r w:rsidRPr="00D45D26">
        <w:t>Generate a .</w:t>
      </w:r>
      <w:proofErr w:type="spellStart"/>
      <w:r w:rsidRPr="00D45D26">
        <w:t>py</w:t>
      </w:r>
      <w:proofErr w:type="spellEnd"/>
      <w:r w:rsidRPr="00D45D26">
        <w:t xml:space="preserve"> file from an OLE </w:t>
      </w:r>
      <w:proofErr w:type="spellStart"/>
      <w:r w:rsidRPr="00D45D26">
        <w:t>TypeLibrary</w:t>
      </w:r>
      <w:proofErr w:type="spellEnd"/>
      <w:r w:rsidRPr="00D45D26">
        <w:t xml:space="preserve"> file.</w:t>
      </w:r>
    </w:p>
    <w:p w14:paraId="0FBBCD06" w14:textId="77777777" w:rsidR="00D45D26" w:rsidRDefault="00D45D26"/>
    <w:p w14:paraId="32B51F18" w14:textId="77777777" w:rsidR="00D45D26" w:rsidRDefault="00D45D26">
      <w:r>
        <w:t>Filename: gencache.py</w:t>
      </w:r>
    </w:p>
    <w:p w14:paraId="6976B33C" w14:textId="77777777" w:rsidR="00D45D26" w:rsidRDefault="00D45D26">
      <w:r>
        <w:t>Location: win32com/client</w:t>
      </w:r>
    </w:p>
    <w:p w14:paraId="09C6E4A2" w14:textId="77777777" w:rsidR="00D45D26" w:rsidRDefault="00D45D26" w:rsidP="00D45D26">
      <w:r>
        <w:t xml:space="preserve">Desc: </w:t>
      </w:r>
      <w:r>
        <w:t>This file manages the cache of generated Python code.  When run from the command line, it also provides a number of options for managing that cache.</w:t>
      </w:r>
    </w:p>
    <w:p w14:paraId="2E3DDA8B" w14:textId="77777777" w:rsidR="00D45D26" w:rsidRDefault="00D45D26"/>
    <w:p w14:paraId="15F5C91C" w14:textId="77777777" w:rsidR="00D45D26" w:rsidRDefault="00D45D26">
      <w:r>
        <w:t>Filename: dynamic.py</w:t>
      </w:r>
    </w:p>
    <w:p w14:paraId="1130FD02" w14:textId="77777777" w:rsidR="00D45D26" w:rsidRDefault="00D45D26">
      <w:r>
        <w:t>Location: win32com/client</w:t>
      </w:r>
    </w:p>
    <w:p w14:paraId="1F66F44B" w14:textId="77777777" w:rsidR="00D45D26" w:rsidRDefault="00D45D26" w:rsidP="00D45D26">
      <w:r>
        <w:t xml:space="preserve">Desc: </w:t>
      </w:r>
      <w:r>
        <w:t>Dynamic COM client support is the ability to use a COM server without</w:t>
      </w:r>
      <w:r>
        <w:t xml:space="preserve"> </w:t>
      </w:r>
      <w:r>
        <w:t>prior knowledge of the server.</w:t>
      </w:r>
    </w:p>
    <w:p w14:paraId="4BB6AE6C" w14:textId="77777777" w:rsidR="00D45D26" w:rsidRDefault="00D45D26"/>
    <w:p w14:paraId="3A4E4285" w14:textId="77777777" w:rsidR="00D45D26" w:rsidRDefault="00D45D26">
      <w:r>
        <w:t>Filename: build.py</w:t>
      </w:r>
    </w:p>
    <w:p w14:paraId="675AC7A0" w14:textId="77777777" w:rsidR="00D45D26" w:rsidRDefault="00D45D26">
      <w:r>
        <w:t>Location: win32com/client</w:t>
      </w:r>
    </w:p>
    <w:p w14:paraId="20A920C4" w14:textId="77777777" w:rsidR="00D45D26" w:rsidRDefault="00D45D26" w:rsidP="00D45D26">
      <w:r>
        <w:t xml:space="preserve">Desc: </w:t>
      </w:r>
      <w:r>
        <w:t>Contains knowledge to build a COM object definition.</w:t>
      </w:r>
      <w:r>
        <w:t xml:space="preserve"> </w:t>
      </w:r>
      <w:r>
        <w:t>This module is used by both the @dynamic@ and @</w:t>
      </w:r>
      <w:proofErr w:type="spellStart"/>
      <w:r>
        <w:t>makepy</w:t>
      </w:r>
      <w:proofErr w:type="spellEnd"/>
      <w:r>
        <w:t>@ modules to build</w:t>
      </w:r>
      <w:r>
        <w:t xml:space="preserve"> </w:t>
      </w:r>
      <w:r>
        <w:t>all knowledge of a COM object.</w:t>
      </w:r>
      <w:r>
        <w:t xml:space="preserve"> </w:t>
      </w:r>
      <w:r>
        <w:t>This module contains classes which contain the actual knowledge of the object</w:t>
      </w:r>
      <w:r>
        <w:t xml:space="preserve">. </w:t>
      </w:r>
      <w:r>
        <w:t xml:space="preserve">This include parameter and return type </w:t>
      </w:r>
      <w:r>
        <w:lastRenderedPageBreak/>
        <w:t xml:space="preserve">information, the COM </w:t>
      </w:r>
      <w:proofErr w:type="spellStart"/>
      <w:r>
        <w:t>dispid</w:t>
      </w:r>
      <w:proofErr w:type="spellEnd"/>
      <w:r>
        <w:t xml:space="preserve"> and CLSID, etc.</w:t>
      </w:r>
      <w:r>
        <w:t xml:space="preserve"> </w:t>
      </w:r>
      <w:r>
        <w:t>Other modules may use this information to generate .</w:t>
      </w:r>
      <w:proofErr w:type="spellStart"/>
      <w:r>
        <w:t>py</w:t>
      </w:r>
      <w:proofErr w:type="spellEnd"/>
      <w:r>
        <w:t xml:space="preserve"> files, use the information</w:t>
      </w:r>
      <w:r>
        <w:t xml:space="preserve"> </w:t>
      </w:r>
      <w:r>
        <w:t>dynamically, or possibly even generate .html documentation for objects.</w:t>
      </w:r>
    </w:p>
    <w:p w14:paraId="135AB84D" w14:textId="77777777" w:rsidR="00D45D26" w:rsidRDefault="00D45D26" w:rsidP="00D45D26">
      <w:bookmarkStart w:id="0" w:name="_GoBack"/>
      <w:bookmarkEnd w:id="0"/>
    </w:p>
    <w:p w14:paraId="1A5D2530" w14:textId="77777777" w:rsidR="00D45D26" w:rsidRDefault="00D45D26" w:rsidP="00D45D26">
      <w:r>
        <w:t>Filename: __init__.py</w:t>
      </w:r>
    </w:p>
    <w:p w14:paraId="0268534B" w14:textId="77777777" w:rsidR="00D45D26" w:rsidRDefault="00D45D26" w:rsidP="00D45D26">
      <w:r>
        <w:t>Location: win32com/client</w:t>
      </w:r>
    </w:p>
    <w:p w14:paraId="77502834" w14:textId="77777777" w:rsidR="00D45D26" w:rsidRDefault="00D45D26" w:rsidP="00D45D26">
      <w:r>
        <w:t xml:space="preserve">Desc: </w:t>
      </w:r>
      <w:r>
        <w:t>This module exists to create the "best" dispatch object for a given</w:t>
      </w:r>
      <w:r>
        <w:t xml:space="preserve"> </w:t>
      </w:r>
      <w:r>
        <w:t>object.  If "</w:t>
      </w:r>
      <w:proofErr w:type="spellStart"/>
      <w:r>
        <w:t>makepy</w:t>
      </w:r>
      <w:proofErr w:type="spellEnd"/>
      <w:r>
        <w:t>" support for a given object is detected, it is</w:t>
      </w:r>
      <w:r>
        <w:t xml:space="preserve"> </w:t>
      </w:r>
      <w:r>
        <w:t>used, otherwise a dynamic dispatch object.</w:t>
      </w:r>
    </w:p>
    <w:sectPr w:rsidR="00D45D2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displayBackgroundShape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K0sLQwtzSysDAzNDBX0lEKTi0uzszPAykwrAUAvRYBuywAAAA="/>
  </w:docVars>
  <w:rsids>
    <w:rsidRoot w:val="0078145C"/>
    <w:rsid w:val="0078145C"/>
    <w:rsid w:val="00D45D26"/>
    <w:rsid w:val="00E868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78376A"/>
  <w15:chartTrackingRefBased/>
  <w15:docId w15:val="{91AFB1EB-549D-4A07-ABE5-3707BA705F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5D2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78145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timgolden.me.uk/pywin32-docs/contents.html" TargetMode="External"/><Relationship Id="rId13" Type="http://schemas.openxmlformats.org/officeDocument/2006/relationships/hyperlink" Target="https://docs.microsoft.com/en-us/openspecs/windows_protocols/ms-oaut/3fe7db9f-5803-4dc4-9d14-5425d3f5461f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docs.microsoft.com/en-us/windows/desktop/com/component-object-model--com--portal" TargetMode="External"/><Relationship Id="rId12" Type="http://schemas.openxmlformats.org/officeDocument/2006/relationships/hyperlink" Target="https://docs.microsoft.com/en-us/previous-versions/windows/desktop/automat/paramflags" TargetMode="Externa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docs.microsoft.com/en-us/dotnet/api/envdte?view=visualstudiosdk-2017" TargetMode="External"/><Relationship Id="rId11" Type="http://schemas.openxmlformats.org/officeDocument/2006/relationships/hyperlink" Target="https://docs.microsoft.com/en-us/previous-versions/windows/embedded/ms885697(v%3dmsdn.10)" TargetMode="External"/><Relationship Id="rId5" Type="http://schemas.openxmlformats.org/officeDocument/2006/relationships/hyperlink" Target="https://docs.microsoft.com/en-us/windows/desktop/api/_automat/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github.com/Travis-Sun/pywin32/blob/master/com/win32com/src/PyIDispatch.cpp" TargetMode="External"/><Relationship Id="rId4" Type="http://schemas.openxmlformats.org/officeDocument/2006/relationships/hyperlink" Target="https://www.connectionstrings.com/excel/" TargetMode="External"/><Relationship Id="rId9" Type="http://schemas.openxmlformats.org/officeDocument/2006/relationships/hyperlink" Target="http://timgolden.me.uk/pywin32-docs/com.html" TargetMode="External"/><Relationship Id="rId14" Type="http://schemas.openxmlformats.org/officeDocument/2006/relationships/hyperlink" Target="https://docs.microsoft.com/en-us/dotnet/api/system.runtime.interopservices.comtypes.paramflag?view=netframework-4.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549</Words>
  <Characters>313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Reed</dc:creator>
  <cp:keywords/>
  <dc:description/>
  <cp:lastModifiedBy>Alex Reed</cp:lastModifiedBy>
  <cp:revision>1</cp:revision>
  <dcterms:created xsi:type="dcterms:W3CDTF">2019-05-13T02:57:00Z</dcterms:created>
  <dcterms:modified xsi:type="dcterms:W3CDTF">2019-05-13T03:19:00Z</dcterms:modified>
</cp:coreProperties>
</file>